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777E10" w14:textId="47879D8E" w:rsidR="004B57A3" w:rsidRDefault="000230F8" w:rsidP="00FC2973">
      <w:pPr>
        <w:ind w:right="600"/>
        <w:jc w:val="right"/>
      </w:pPr>
      <w:r>
        <w:t xml:space="preserve"> </w:t>
      </w:r>
      <w:r w:rsidR="00C367D4" w:rsidRPr="00C367D4">
        <w:rPr>
          <w:highlight w:val="yellow"/>
        </w:rPr>
        <w:t>DATE</w:t>
      </w:r>
    </w:p>
    <w:p w14:paraId="5E2BF46B" w14:textId="77777777" w:rsidR="004B57A3" w:rsidRDefault="004B57A3" w:rsidP="00FC2973">
      <w:pPr>
        <w:tabs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</w:tabs>
        <w:jc w:val="right"/>
      </w:pPr>
    </w:p>
    <w:p w14:paraId="574C8715" w14:textId="77777777" w:rsidR="004B57A3" w:rsidRDefault="004B57A3" w:rsidP="00FC2973">
      <w:pPr>
        <w:tabs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</w:tabs>
        <w:jc w:val="both"/>
      </w:pPr>
    </w:p>
    <w:p w14:paraId="2DE72525" w14:textId="77777777" w:rsidR="00D67A2D" w:rsidRPr="00D67A2D" w:rsidRDefault="00D67A2D" w:rsidP="00FC2973">
      <w:pPr>
        <w:jc w:val="both"/>
        <w:rPr>
          <w:b/>
          <w:i/>
        </w:rPr>
      </w:pPr>
      <w:r w:rsidRPr="00D67A2D">
        <w:rPr>
          <w:b/>
          <w:i/>
        </w:rPr>
        <w:t>VIA E-MAIL</w:t>
      </w:r>
    </w:p>
    <w:p w14:paraId="1788C13A" w14:textId="77777777" w:rsidR="00D67A2D" w:rsidRDefault="00D67A2D" w:rsidP="00FC2973">
      <w:pPr>
        <w:jc w:val="both"/>
      </w:pPr>
    </w:p>
    <w:p w14:paraId="74699E2A" w14:textId="408C35DD" w:rsidR="00F17705" w:rsidRDefault="00ED3067" w:rsidP="00FC2973">
      <w:pPr>
        <w:jc w:val="both"/>
        <w:rPr>
          <w:szCs w:val="24"/>
        </w:rPr>
      </w:pPr>
      <w:r>
        <w:t>TO:</w:t>
      </w:r>
      <w:r>
        <w:tab/>
      </w:r>
      <w:r w:rsidR="009F1C8A">
        <w:rPr>
          <w:szCs w:val="24"/>
        </w:rPr>
        <w:t>[</w:t>
      </w:r>
      <w:r w:rsidR="009F1C8A" w:rsidRPr="009F1C8A">
        <w:rPr>
          <w:szCs w:val="24"/>
          <w:highlight w:val="yellow"/>
        </w:rPr>
        <w:t>NAME OF THE CEO</w:t>
      </w:r>
      <w:r w:rsidR="009F1C8A">
        <w:rPr>
          <w:szCs w:val="24"/>
        </w:rPr>
        <w:t>]</w:t>
      </w:r>
    </w:p>
    <w:p w14:paraId="12E5B822" w14:textId="77777777" w:rsidR="00D67A2D" w:rsidRDefault="00D67A2D" w:rsidP="00FC2973">
      <w:pPr>
        <w:jc w:val="both"/>
        <w:rPr>
          <w:szCs w:val="24"/>
        </w:rPr>
      </w:pPr>
      <w:r>
        <w:rPr>
          <w:szCs w:val="24"/>
        </w:rPr>
        <w:tab/>
        <w:t>Chief Executive Officer</w:t>
      </w:r>
    </w:p>
    <w:p w14:paraId="11D5A208" w14:textId="4BDC3F4E" w:rsidR="00D67A2D" w:rsidRDefault="00D67A2D" w:rsidP="00FC2973">
      <w:pPr>
        <w:jc w:val="both"/>
      </w:pPr>
      <w:r>
        <w:rPr>
          <w:szCs w:val="24"/>
        </w:rPr>
        <w:tab/>
      </w:r>
      <w:r w:rsidR="009F1C8A">
        <w:rPr>
          <w:szCs w:val="24"/>
        </w:rPr>
        <w:t>[</w:t>
      </w:r>
      <w:r w:rsidR="009F1C8A" w:rsidRPr="009F1C8A">
        <w:rPr>
          <w:szCs w:val="24"/>
          <w:highlight w:val="yellow"/>
        </w:rPr>
        <w:t>NAME OF THE COMPANY</w:t>
      </w:r>
      <w:r w:rsidR="009F1C8A">
        <w:rPr>
          <w:szCs w:val="24"/>
        </w:rPr>
        <w:t>]</w:t>
      </w:r>
    </w:p>
    <w:p w14:paraId="4BB5D0CA" w14:textId="77777777" w:rsidR="00ED3067" w:rsidRDefault="00ED3067" w:rsidP="00FC2973">
      <w:pPr>
        <w:jc w:val="both"/>
      </w:pPr>
    </w:p>
    <w:p w14:paraId="1917C4F4" w14:textId="77777777" w:rsidR="004B57A3" w:rsidRDefault="00BB2184" w:rsidP="00FC2973">
      <w:pPr>
        <w:spacing w:after="240"/>
        <w:jc w:val="both"/>
      </w:pPr>
      <w:r>
        <w:t>Re:</w:t>
      </w:r>
      <w:r>
        <w:tab/>
      </w:r>
      <w:r>
        <w:rPr>
          <w:u w:val="single"/>
        </w:rPr>
        <w:t>Subscription for Shares of Common Stock</w:t>
      </w:r>
    </w:p>
    <w:p w14:paraId="3FEB89E0" w14:textId="676A7BFF" w:rsidR="004B57A3" w:rsidRDefault="00ED3067" w:rsidP="00FC2973">
      <w:pPr>
        <w:tabs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</w:tabs>
        <w:jc w:val="both"/>
      </w:pPr>
      <w:r>
        <w:t xml:space="preserve">Dear </w:t>
      </w:r>
      <w:r w:rsidR="00582E56">
        <w:t>M</w:t>
      </w:r>
      <w:r w:rsidR="00D77FC2">
        <w:t xml:space="preserve">r. </w:t>
      </w:r>
      <w:r w:rsidR="009F1C8A">
        <w:rPr>
          <w:szCs w:val="24"/>
        </w:rPr>
        <w:t>[</w:t>
      </w:r>
      <w:r w:rsidR="009F1C8A" w:rsidRPr="009F1C8A">
        <w:rPr>
          <w:szCs w:val="24"/>
          <w:highlight w:val="yellow"/>
        </w:rPr>
        <w:t>NAME OF THE CEO</w:t>
      </w:r>
      <w:r w:rsidR="009F1C8A">
        <w:rPr>
          <w:szCs w:val="24"/>
        </w:rPr>
        <w:t>]</w:t>
      </w:r>
      <w:r w:rsidR="00FF5236">
        <w:t>:</w:t>
      </w:r>
    </w:p>
    <w:p w14:paraId="4A1529EB" w14:textId="77777777" w:rsidR="004B57A3" w:rsidRDefault="004B57A3" w:rsidP="00FC2973">
      <w:pPr>
        <w:tabs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</w:tabs>
        <w:jc w:val="both"/>
      </w:pPr>
    </w:p>
    <w:p w14:paraId="28F60A84" w14:textId="052BCBD7" w:rsidR="004B57A3" w:rsidRDefault="00BB2184" w:rsidP="00FC2973">
      <w:pPr>
        <w:tabs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</w:tabs>
        <w:ind w:firstLine="576"/>
        <w:jc w:val="both"/>
        <w:rPr>
          <w:highlight w:val="yellow"/>
        </w:rPr>
      </w:pPr>
      <w:r>
        <w:t xml:space="preserve">I hereby subscribe for </w:t>
      </w:r>
      <w:r w:rsidR="009F1C8A">
        <w:rPr>
          <w:u w:val="single"/>
        </w:rPr>
        <w:t>[</w:t>
      </w:r>
      <w:r w:rsidR="009F1C8A" w:rsidRPr="009F1C8A">
        <w:rPr>
          <w:highlight w:val="yellow"/>
          <w:u w:val="single"/>
        </w:rPr>
        <w:t>NUMBER OF SHARES</w:t>
      </w:r>
      <w:r w:rsidR="009F1C8A">
        <w:rPr>
          <w:u w:val="single"/>
        </w:rPr>
        <w:t>]</w:t>
      </w:r>
      <w:r w:rsidR="008D739B">
        <w:t xml:space="preserve"> </w:t>
      </w:r>
      <w:r>
        <w:t>shares (the “</w:t>
      </w:r>
      <w:r w:rsidRPr="00FC2973">
        <w:rPr>
          <w:b/>
          <w:bCs/>
          <w:i/>
          <w:iCs/>
          <w:szCs w:val="24"/>
        </w:rPr>
        <w:t>Shares</w:t>
      </w:r>
      <w:r>
        <w:t>”) of Common Stock, par value $</w:t>
      </w:r>
      <w:r w:rsidRPr="009F1C8A">
        <w:rPr>
          <w:highlight w:val="yellow"/>
        </w:rPr>
        <w:t>0.0</w:t>
      </w:r>
      <w:r w:rsidR="005A4F46" w:rsidRPr="009F1C8A">
        <w:rPr>
          <w:highlight w:val="yellow"/>
        </w:rPr>
        <w:t>0</w:t>
      </w:r>
      <w:r w:rsidR="00107C75" w:rsidRPr="009F1C8A">
        <w:rPr>
          <w:highlight w:val="yellow"/>
        </w:rPr>
        <w:t>0</w:t>
      </w:r>
      <w:r w:rsidRPr="009F1C8A">
        <w:rPr>
          <w:highlight w:val="yellow"/>
        </w:rPr>
        <w:t>1</w:t>
      </w:r>
      <w:r>
        <w:t xml:space="preserve"> per share, of</w:t>
      </w:r>
      <w:r w:rsidR="00CE2D3C">
        <w:t xml:space="preserve"> </w:t>
      </w:r>
      <w:r w:rsidR="009F1C8A">
        <w:rPr>
          <w:szCs w:val="24"/>
        </w:rPr>
        <w:t>[</w:t>
      </w:r>
      <w:r w:rsidR="009F1C8A" w:rsidRPr="009F1C8A">
        <w:rPr>
          <w:szCs w:val="24"/>
          <w:highlight w:val="yellow"/>
        </w:rPr>
        <w:t>NAME OF THE COMPANY</w:t>
      </w:r>
      <w:r w:rsidR="009F1C8A">
        <w:rPr>
          <w:szCs w:val="24"/>
        </w:rPr>
        <w:t>]</w:t>
      </w:r>
      <w:r>
        <w:t>, a Delaware corporation (the “</w:t>
      </w:r>
      <w:r w:rsidRPr="00FC2973">
        <w:rPr>
          <w:b/>
          <w:bCs/>
          <w:i/>
          <w:iCs/>
          <w:szCs w:val="24"/>
        </w:rPr>
        <w:t>Corporation</w:t>
      </w:r>
      <w:r>
        <w:t xml:space="preserve">”), in exchange for consideration </w:t>
      </w:r>
      <w:r w:rsidR="00446C00">
        <w:t>of</w:t>
      </w:r>
      <w:r w:rsidR="00022A49" w:rsidRPr="00022A49">
        <w:t xml:space="preserve"> </w:t>
      </w:r>
      <w:r>
        <w:t>$</w:t>
      </w:r>
      <w:r w:rsidR="009F1C8A">
        <w:t>[</w:t>
      </w:r>
      <w:r w:rsidR="009F1C8A" w:rsidRPr="009F1C8A">
        <w:rPr>
          <w:highlight w:val="yellow"/>
        </w:rPr>
        <w:t>AGGREGATE PAYMENT</w:t>
      </w:r>
      <w:r w:rsidR="009F1C8A">
        <w:t>]</w:t>
      </w:r>
      <w:r w:rsidR="000230F8">
        <w:t xml:space="preserve"> </w:t>
      </w:r>
      <w:r w:rsidR="00107C75">
        <w:t>and assignment of certain intellectual property pursuant to the technology assignment agreement of date even herewith.</w:t>
      </w:r>
    </w:p>
    <w:p w14:paraId="01FE443F" w14:textId="77777777" w:rsidR="004B57A3" w:rsidRDefault="004B57A3" w:rsidP="00FC2973">
      <w:pPr>
        <w:tabs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</w:tabs>
        <w:jc w:val="both"/>
      </w:pPr>
    </w:p>
    <w:p w14:paraId="128CD3A5" w14:textId="77777777" w:rsidR="004B57A3" w:rsidRDefault="00BB2184" w:rsidP="00FC2973">
      <w:pPr>
        <w:tabs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</w:tabs>
        <w:ind w:firstLine="576"/>
        <w:jc w:val="both"/>
      </w:pPr>
      <w:r>
        <w:t>All of the Shares so received will be taken by me for my own account as an investment and not with a view to the distribution thereof.</w:t>
      </w:r>
    </w:p>
    <w:p w14:paraId="3FA0219B" w14:textId="77777777" w:rsidR="004B57A3" w:rsidRDefault="004B57A3" w:rsidP="00FC2973">
      <w:pPr>
        <w:tabs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</w:tabs>
        <w:jc w:val="both"/>
      </w:pPr>
    </w:p>
    <w:p w14:paraId="7D361EC8" w14:textId="77777777" w:rsidR="004B57A3" w:rsidRDefault="00BB2184" w:rsidP="00FC2973">
      <w:pPr>
        <w:tabs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</w:tabs>
        <w:ind w:firstLine="576"/>
        <w:jc w:val="both"/>
      </w:pPr>
      <w:r>
        <w:t>It is understood that you will issue the Shares without their registration under the Securities Act of 1933, as amended (the “</w:t>
      </w:r>
      <w:r w:rsidRPr="00FC2973">
        <w:rPr>
          <w:b/>
          <w:bCs/>
          <w:i/>
          <w:iCs/>
          <w:szCs w:val="24"/>
        </w:rPr>
        <w:t>Act</w:t>
      </w:r>
      <w:r>
        <w:t>”); therefore, the Shares may not be resold or transferred unless they are registered under the Act or unless an exemption from registration is available.</w:t>
      </w:r>
    </w:p>
    <w:p w14:paraId="2047D8F1" w14:textId="77777777" w:rsidR="004B57A3" w:rsidRDefault="004B57A3" w:rsidP="00FC2973">
      <w:pPr>
        <w:tabs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</w:tabs>
        <w:jc w:val="both"/>
      </w:pPr>
    </w:p>
    <w:p w14:paraId="7F5A59CF" w14:textId="6C975F00" w:rsidR="004B57A3" w:rsidRDefault="00BB2184" w:rsidP="00FC2973">
      <w:pPr>
        <w:tabs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</w:tabs>
        <w:ind w:firstLine="4176"/>
        <w:jc w:val="both"/>
      </w:pPr>
      <w:r>
        <w:t>Very truly yours,</w:t>
      </w:r>
    </w:p>
    <w:p w14:paraId="0624695B" w14:textId="3DEA8055" w:rsidR="00D017F3" w:rsidRDefault="00D017F3" w:rsidP="00FC2973">
      <w:pPr>
        <w:tabs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</w:tabs>
        <w:ind w:firstLine="4176"/>
        <w:jc w:val="both"/>
      </w:pPr>
    </w:p>
    <w:p w14:paraId="64779D74" w14:textId="24AF337B" w:rsidR="00D017F3" w:rsidRDefault="00D017F3" w:rsidP="00FC2973">
      <w:pPr>
        <w:tabs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</w:tabs>
        <w:jc w:val="both"/>
      </w:pPr>
    </w:p>
    <w:p w14:paraId="7056AD0E" w14:textId="77777777" w:rsidR="00107C75" w:rsidRDefault="00107C75" w:rsidP="00FC2973">
      <w:pPr>
        <w:tabs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</w:tabs>
        <w:jc w:val="both"/>
      </w:pPr>
    </w:p>
    <w:p w14:paraId="72F89ECF" w14:textId="1CABA69E" w:rsidR="00D017F3" w:rsidRDefault="00107C75" w:rsidP="00FC2973">
      <w:pPr>
        <w:tabs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</w:tabs>
        <w:ind w:left="4176"/>
        <w:jc w:val="both"/>
      </w:pPr>
      <w:r>
        <w:t>___</w:t>
      </w:r>
      <w:r w:rsidR="00D017F3">
        <w:t>______________________________________</w:t>
      </w:r>
    </w:p>
    <w:p w14:paraId="0023BE63" w14:textId="1B857D93" w:rsidR="00107C75" w:rsidRDefault="009F1C8A" w:rsidP="00FC2973">
      <w:pPr>
        <w:tabs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</w:tabs>
        <w:ind w:left="4176"/>
        <w:jc w:val="both"/>
      </w:pPr>
      <w:r>
        <w:rPr>
          <w:szCs w:val="24"/>
        </w:rPr>
        <w:t>[</w:t>
      </w:r>
      <w:r w:rsidRPr="009F1C8A">
        <w:rPr>
          <w:szCs w:val="24"/>
          <w:highlight w:val="yellow"/>
        </w:rPr>
        <w:t>NAME OF SUBSCRIBER</w:t>
      </w:r>
      <w:r>
        <w:rPr>
          <w:szCs w:val="24"/>
        </w:rPr>
        <w:t>]</w:t>
      </w:r>
    </w:p>
    <w:sectPr w:rsidR="00107C75">
      <w:footerReference w:type="defaul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DE6A97" w14:textId="77777777" w:rsidR="00370803" w:rsidRDefault="00370803">
      <w:r>
        <w:separator/>
      </w:r>
    </w:p>
  </w:endnote>
  <w:endnote w:type="continuationSeparator" w:id="0">
    <w:p w14:paraId="606F2856" w14:textId="77777777" w:rsidR="00370803" w:rsidRDefault="003708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(normal text)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C0A33D" w14:textId="77777777" w:rsidR="004B57A3" w:rsidRDefault="00BB2184">
    <w:pPr>
      <w:pStyle w:val="Footer"/>
      <w:rPr>
        <w:rStyle w:val="PageNumber"/>
      </w:rPr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6A432AA8" w14:textId="77777777" w:rsidR="004B57A3" w:rsidRDefault="00FC2973">
    <w:pPr>
      <w:pStyle w:val="Footer"/>
      <w:rPr>
        <w:rStyle w:val="DocID"/>
      </w:rPr>
    </w:pPr>
    <w:fldSimple w:instr=" DOCPROPERTY &quot;DOCID&quot; \* MERGEFORMAT ">
      <w:r w:rsidR="00BB2184">
        <w:rPr>
          <w:rStyle w:val="DocID"/>
        </w:rPr>
        <w:t>LIBC/3593907.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F9E943" w14:textId="77777777" w:rsidR="00370803" w:rsidRDefault="00370803">
      <w:r>
        <w:separator/>
      </w:r>
    </w:p>
  </w:footnote>
  <w:footnote w:type="continuationSeparator" w:id="0">
    <w:p w14:paraId="7FFB8399" w14:textId="77777777" w:rsidR="00370803" w:rsidRDefault="003708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462279"/>
    <w:multiLevelType w:val="multilevel"/>
    <w:tmpl w:val="43DCB6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lowerLetter"/>
      <w:lvlText w:val="(%2)"/>
      <w:lvlJc w:val="left"/>
      <w:pPr>
        <w:tabs>
          <w:tab w:val="num" w:pos="3240"/>
        </w:tabs>
        <w:ind w:left="3240" w:hanging="21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49E4493"/>
    <w:multiLevelType w:val="multilevel"/>
    <w:tmpl w:val="B8F046A0"/>
    <w:name w:val="General Numbering (1)"/>
    <w:lvl w:ilvl="0">
      <w:start w:val="1"/>
      <w:numFmt w:val="decimal"/>
      <w:pStyle w:val="Heading1"/>
      <w:lvlText w:val="%1."/>
      <w:lvlJc w:val="left"/>
      <w:pPr>
        <w:tabs>
          <w:tab w:val="num" w:pos="2160"/>
        </w:tabs>
        <w:ind w:left="720" w:firstLine="720"/>
      </w:pPr>
      <w:rPr>
        <w:rFonts w:ascii="Times New Roman" w:hAnsi="Times New Roman" w:cs="Times New Roman"/>
        <w:b w:val="0"/>
        <w:i w:val="0"/>
        <w:caps w:val="0"/>
        <w:color w:val="000000"/>
        <w:sz w:val="24"/>
        <w:u w:val="none"/>
      </w:rPr>
    </w:lvl>
    <w:lvl w:ilvl="1">
      <w:start w:val="1"/>
      <w:numFmt w:val="lowerLetter"/>
      <w:pStyle w:val="Heading2"/>
      <w:lvlText w:val="(%2)"/>
      <w:lvlJc w:val="left"/>
      <w:pPr>
        <w:tabs>
          <w:tab w:val="num" w:pos="2880"/>
        </w:tabs>
        <w:ind w:left="720" w:firstLine="1440"/>
      </w:pPr>
      <w:rPr>
        <w:rFonts w:ascii="Times New Roman" w:hAnsi="Times New Roman" w:cs="Times New Roman"/>
        <w:b w:val="0"/>
        <w:i w:val="0"/>
        <w:caps w:val="0"/>
        <w:color w:val="000000"/>
        <w:sz w:val="24"/>
        <w:u w:val="none"/>
      </w:rPr>
    </w:lvl>
    <w:lvl w:ilvl="2">
      <w:start w:val="1"/>
      <w:numFmt w:val="lowerRoman"/>
      <w:pStyle w:val="Heading3"/>
      <w:lvlText w:val="(%3)"/>
      <w:lvlJc w:val="left"/>
      <w:pPr>
        <w:tabs>
          <w:tab w:val="num" w:pos="3600"/>
        </w:tabs>
        <w:ind w:left="1440" w:firstLine="1440"/>
      </w:pPr>
      <w:rPr>
        <w:rFonts w:ascii="Times New Roman" w:hAnsi="Times New Roman" w:cs="Times New Roman"/>
        <w:b w:val="0"/>
        <w:i w:val="0"/>
        <w:caps w:val="0"/>
        <w:color w:val="000000"/>
        <w:sz w:val="24"/>
        <w:u w:val="none"/>
      </w:rPr>
    </w:lvl>
    <w:lvl w:ilvl="3">
      <w:start w:val="1"/>
      <w:numFmt w:val="upperLetter"/>
      <w:pStyle w:val="Heading4"/>
      <w:lvlText w:val="(%4)"/>
      <w:lvlJc w:val="left"/>
      <w:pPr>
        <w:tabs>
          <w:tab w:val="num" w:pos="4320"/>
        </w:tabs>
        <w:ind w:left="2160" w:firstLine="1440"/>
      </w:pPr>
      <w:rPr>
        <w:rFonts w:ascii="(normal text)" w:hAnsi="(normal text)"/>
        <w:b w:val="0"/>
        <w:i w:val="0"/>
        <w:caps w:val="0"/>
        <w:color w:val="000000"/>
        <w:sz w:val="24"/>
        <w:u w:val="none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5040"/>
        </w:tabs>
        <w:ind w:left="2880" w:firstLine="1440"/>
      </w:pPr>
      <w:rPr>
        <w:rFonts w:ascii="(normal text)" w:hAnsi="(normal text)"/>
        <w:b w:val="0"/>
        <w:i w:val="0"/>
        <w:caps w:val="0"/>
        <w:color w:val="000000"/>
        <w:sz w:val="24"/>
        <w:u w:val="none"/>
      </w:r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116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color w:val="000000"/>
        <w:sz w:val="24"/>
        <w:u w:val="none"/>
      </w:r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color w:val="000000"/>
        <w:sz w:val="24"/>
        <w:u w:val="none"/>
      </w:r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color w:val="000000"/>
        <w:sz w:val="24"/>
        <w:u w:val="none"/>
      </w:r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color w:val="000000"/>
        <w:sz w:val="24"/>
        <w:u w:val="none"/>
      </w:rPr>
    </w:lvl>
  </w:abstractNum>
  <w:abstractNum w:abstractNumId="2" w15:restartNumberingAfterBreak="0">
    <w:nsid w:val="4B511597"/>
    <w:multiLevelType w:val="multilevel"/>
    <w:tmpl w:val="9FEE1BB8"/>
    <w:lvl w:ilvl="0">
      <w:start w:val="1"/>
      <w:numFmt w:val="decimal"/>
      <w:lvlRestart w:val="0"/>
      <w:lvlText w:val="%1."/>
      <w:lvlJc w:val="left"/>
      <w:pPr>
        <w:ind w:left="72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(%2)"/>
      <w:lvlJc w:val="left"/>
      <w:pPr>
        <w:ind w:left="720" w:firstLine="144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(%3)"/>
      <w:lvlJc w:val="left"/>
      <w:pPr>
        <w:ind w:left="1440" w:firstLine="144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upperLetter"/>
      <w:lvlText w:val="(%4)"/>
      <w:lvlJc w:val="left"/>
      <w:pPr>
        <w:ind w:left="2160" w:firstLine="144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(%5)"/>
      <w:lvlJc w:val="left"/>
      <w:pPr>
        <w:ind w:left="2880" w:firstLine="144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suff w:val="nothing"/>
      <w:lvlText w:val="  "/>
      <w:lvlJc w:val="left"/>
      <w:pPr>
        <w:ind w:left="1872" w:hanging="432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none"/>
      <w:suff w:val="nothing"/>
      <w:lvlText w:val="  "/>
      <w:lvlJc w:val="left"/>
      <w:pPr>
        <w:ind w:left="720" w:firstLine="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suff w:val="nothing"/>
      <w:lvlText w:val="  "/>
      <w:lvlJc w:val="left"/>
      <w:pPr>
        <w:ind w:left="720" w:firstLine="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suff w:val="nothing"/>
      <w:lvlText w:val="  "/>
      <w:lvlJc w:val="left"/>
      <w:pPr>
        <w:ind w:left="720" w:firstLine="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5B8F507F"/>
    <w:multiLevelType w:val="hybridMultilevel"/>
    <w:tmpl w:val="4680F5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BCF0D0">
      <w:start w:val="1"/>
      <w:numFmt w:val="lowerLetter"/>
      <w:lvlText w:val="(%2)"/>
      <w:lvlJc w:val="left"/>
      <w:pPr>
        <w:tabs>
          <w:tab w:val="num" w:pos="3240"/>
        </w:tabs>
        <w:ind w:left="3240" w:hanging="21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1"/>
  </w:num>
  <w:num w:numId="11">
    <w:abstractNumId w:val="3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ztTQzMbY0MzUzNLBU0lEKTi0uzszPAykwrgUAvlvM5SwAAAA="/>
    <w:docVar w:name="LastSchemeChoice" w:val="ㄨㄨㄨㄨㄨㄨ꯬ㄧ감ㄧએ猰ㅄ斀ฮÿ"/>
    <w:docVar w:name="LastSchemeUniqueID" w:val="x㊡丼㊸䷼㊸x㊡䰜㊸2嬴ฯx㊡䰜㊸2宴ฯx㊡䰜㊸2尴ฯx㊡䰜㊸2岴ฯ_x000a_8ࠀ庯嬀ฯ孔ฯ宨ฯ导ฯ屐ฯ岤ฯ峸ฯ"/>
    <w:docVar w:name="Option0True" w:val="ぜ๩䕔员슠એ녀೎㢨Ȟ翿〄๩䕔员슠એ녨೎讔̘イ๩ゴ๩ゔ๩Ǳ쟰翿ฮツ๩ǲ쟰ツ๩ㄴ๩ฮヴ๩แ$ㄌ๩ǲ쟰ヴ๩ฮDแDǲ쟰＀翿ฮㄤ๩แ{ㅄ๩ǲ쟰ㅤ๩＀翿ฮŪㅔ๩Ūǲ쟰㇌๩翿ฮ㆔๩แƺㆄ๩ǲ쟰ㆼ๩ฮǏแǏǲ쟰ㆴ๩翿ฮ㇤๩ แǪǲ쟰㇤๩ฮ㈔๩_x000a_㈄๩Ȃ㉤๩ǲ쟰翿ฮ㈔๩แȃǲ쟰㉄๩ฮɐ㉬๩ɐǲ쟰翿ฮ㊄๩_x000a_แ˱㉴๩ǲ쟰＀翿ฮ̶㋼๩̶㋄๩ǲ쟰㊤๩翿ฮ㋔๩แͽǲ쟰㋔๩ฮψแψǲ쟰㌜๩翿ฮ㌄๩แѬǲ쟰翿ฮ㎔๩㌴๩ֿǲ쟰㍴๩ฮ㍴๩แ٣㍤๩ǲ쟰ÿ㎄๩ฮܘแܘǲ쟰㎔๩翿ฮ㏌๩แܻ㏄๩ǲ쟰㏄๩ฮݐแݐǲ쟰翿ฮ㏴๩㐤๩ݑǲ쟰＀翿＀㐤๩㑄๩㑤๩㑼๩㓄๩㒄๩耀䀀㒄๩됝؁㒴๩耀䀀耀䀀耀㓔๩耀됩؁耀䀀耀䀀耟㔄๩耀䀀㕜๩㔬๩ 䣴÷䣨÷!㕔๩"/>
    <w:docVar w:name="Option1True" w:val="ぜ๩䕔员슠એ녀೎㢨Ȟ翿〄๩䕔员슠એ녨೎讔̘イ๩ゴ๩ゔ๩Ǳ쟰翿ฮツ๩ǲ쟰ツ๩ㄴ๩ฮヴ๩แ$ㄌ๩ǲ쟰ヴ๩ฮDแDǲ쟰＀翿ฮㄤ๩แ{ㅄ๩ǲ쟰ㅤ๩＀翿ฮŪㅔ๩Ūǲ쟰㇌๩翿ฮ㆔๩แƺㆄ๩ǲ쟰ㆼ๩ฮǏแǏǲ쟰ㆴ๩翿ฮ㇤๩ แǪǲ쟰㇤๩ฮ㈔๩_x000a_㈄๩Ȃ㉤๩ǲ쟰翿ฮ㈔๩แȃǲ쟰㉄๩ฮɐ㉬๩ɐǲ쟰翿ฮ㊄๩_x000a_แ˱㉴๩ǲ쟰＀翿ฮ̶㋼๩̶㋄๩ǲ쟰㊤๩翿ฮ㋔๩แͽǲ쟰㋔๩ฮψแψǲ쟰㌜๩翿ฮ㌄๩แѬǲ쟰翿ฮ㎔๩㌴๩ֿǲ쟰㍴๩ฮ㍴๩แ٣㍤๩ǲ쟰ÿ㎄๩ฮܘแܘǲ쟰㎔๩翿ฮ㏌๩แܻ㏄๩ǲ쟰㏄๩ฮݐแݐǲ쟰翿ฮ㏴๩㐤๩ݑǲ쟰＀翿＀㐤๩㑄๩㑤๩㑼๩㓄๩㒄๩耀䀀㒄๩됝؁㒴๩耀䀀耀䀀耀㓔๩耀됩؁耀䀀耀䀀耟㔄๩耀䀀㕜๩㔬๩ 䣴÷䣨÷!㕔๩ꊤ๩ꊼ๩ꋼ๩ꋔ๩ꌄ๩ꌤ๩ꌄ๩ꎔ๩ꍄ๩ꌴ๩ꍴ๩ꍌ๩ꎄ๩ꎔ๩ꍤ๩ꍼ๩ꏄ๩ꎔ๩ꏄ๩ꐬ๩ꏄ๩ꐔ๩ꐤ๩ꏴ๩ꐬ๩ꐌ๩ꑄ๩ꐤ๩ꑤ๩ꐼ๩꓄๩ꑔ๩ꒄ๩ꑬ๩꒴๩ꒄ๩꓄๩ꓔ๩꓄๩꒴๩ꔄ๩ꕜ๩ꓤ๩ꔬ๩ ꓼ๩兌÷䠄ꔔ๩!ꕔ๩卜÷ꕜ๩ꔬ๩合÷&quot;ꕄ๩ꖄ๩瀀รꖤ๩ꀀ๩ꖌ๩$ꗄ๩ꖤ๩%ꗴ๩ꗴ๩ꗔ๩ꘄ๩&amp;ꗬ๩꘴๩"/>
    <w:docVar w:name="Option2True" w:val="굤ㄨ่摌ᅽñ"/>
    <w:docVar w:name="Option4True" w:val="w:docVa"/>
  </w:docVars>
  <w:rsids>
    <w:rsidRoot w:val="004B57A3"/>
    <w:rsid w:val="0000623F"/>
    <w:rsid w:val="00022A49"/>
    <w:rsid w:val="000230F8"/>
    <w:rsid w:val="00041741"/>
    <w:rsid w:val="0004533F"/>
    <w:rsid w:val="00051085"/>
    <w:rsid w:val="0005535B"/>
    <w:rsid w:val="00082D15"/>
    <w:rsid w:val="000B1DD0"/>
    <w:rsid w:val="000C64E9"/>
    <w:rsid w:val="000F4C58"/>
    <w:rsid w:val="00105091"/>
    <w:rsid w:val="00107C75"/>
    <w:rsid w:val="00115419"/>
    <w:rsid w:val="001836C8"/>
    <w:rsid w:val="001A3C74"/>
    <w:rsid w:val="001A49D7"/>
    <w:rsid w:val="00222933"/>
    <w:rsid w:val="0023324E"/>
    <w:rsid w:val="00254C69"/>
    <w:rsid w:val="00265F0C"/>
    <w:rsid w:val="002862BD"/>
    <w:rsid w:val="00293C10"/>
    <w:rsid w:val="002C3971"/>
    <w:rsid w:val="002D029A"/>
    <w:rsid w:val="002F0C73"/>
    <w:rsid w:val="002F5185"/>
    <w:rsid w:val="003109B6"/>
    <w:rsid w:val="003277B0"/>
    <w:rsid w:val="003546A4"/>
    <w:rsid w:val="00356F67"/>
    <w:rsid w:val="00370803"/>
    <w:rsid w:val="0037346C"/>
    <w:rsid w:val="003B3B8A"/>
    <w:rsid w:val="003D5657"/>
    <w:rsid w:val="003E53DE"/>
    <w:rsid w:val="00415551"/>
    <w:rsid w:val="004177DA"/>
    <w:rsid w:val="004345B6"/>
    <w:rsid w:val="00435EE0"/>
    <w:rsid w:val="00446C00"/>
    <w:rsid w:val="004565F7"/>
    <w:rsid w:val="00477826"/>
    <w:rsid w:val="004867A0"/>
    <w:rsid w:val="004B57A3"/>
    <w:rsid w:val="004B7FD4"/>
    <w:rsid w:val="004D1018"/>
    <w:rsid w:val="004E0012"/>
    <w:rsid w:val="004F1740"/>
    <w:rsid w:val="0050681D"/>
    <w:rsid w:val="005219C6"/>
    <w:rsid w:val="00531F38"/>
    <w:rsid w:val="00541117"/>
    <w:rsid w:val="00547321"/>
    <w:rsid w:val="005612F9"/>
    <w:rsid w:val="00582E56"/>
    <w:rsid w:val="00583940"/>
    <w:rsid w:val="0059100D"/>
    <w:rsid w:val="005A4F46"/>
    <w:rsid w:val="005A52A6"/>
    <w:rsid w:val="005A6AEC"/>
    <w:rsid w:val="00604978"/>
    <w:rsid w:val="0063079B"/>
    <w:rsid w:val="00651821"/>
    <w:rsid w:val="00654331"/>
    <w:rsid w:val="006626AE"/>
    <w:rsid w:val="00663883"/>
    <w:rsid w:val="0066772D"/>
    <w:rsid w:val="006A30D0"/>
    <w:rsid w:val="006B578A"/>
    <w:rsid w:val="006E17EA"/>
    <w:rsid w:val="006F7A14"/>
    <w:rsid w:val="007350EF"/>
    <w:rsid w:val="007352A1"/>
    <w:rsid w:val="00761DE8"/>
    <w:rsid w:val="00766065"/>
    <w:rsid w:val="00801EF3"/>
    <w:rsid w:val="00804B1C"/>
    <w:rsid w:val="00896CC3"/>
    <w:rsid w:val="008C1500"/>
    <w:rsid w:val="008C2152"/>
    <w:rsid w:val="008D739B"/>
    <w:rsid w:val="008F6C9E"/>
    <w:rsid w:val="0098149C"/>
    <w:rsid w:val="009B7A35"/>
    <w:rsid w:val="009C5783"/>
    <w:rsid w:val="009E65D1"/>
    <w:rsid w:val="009F1C8A"/>
    <w:rsid w:val="009F6925"/>
    <w:rsid w:val="00A02E3E"/>
    <w:rsid w:val="00A0730F"/>
    <w:rsid w:val="00A54659"/>
    <w:rsid w:val="00A71B9B"/>
    <w:rsid w:val="00A71EA1"/>
    <w:rsid w:val="00AA397F"/>
    <w:rsid w:val="00AD7B3A"/>
    <w:rsid w:val="00B05332"/>
    <w:rsid w:val="00B204F4"/>
    <w:rsid w:val="00BA56D3"/>
    <w:rsid w:val="00BB2184"/>
    <w:rsid w:val="00BE4610"/>
    <w:rsid w:val="00C21452"/>
    <w:rsid w:val="00C32F85"/>
    <w:rsid w:val="00C367D4"/>
    <w:rsid w:val="00C404A1"/>
    <w:rsid w:val="00C82E88"/>
    <w:rsid w:val="00CE2D3C"/>
    <w:rsid w:val="00CF2030"/>
    <w:rsid w:val="00CF6973"/>
    <w:rsid w:val="00D017F3"/>
    <w:rsid w:val="00D01F1F"/>
    <w:rsid w:val="00D60697"/>
    <w:rsid w:val="00D67A2D"/>
    <w:rsid w:val="00D731A9"/>
    <w:rsid w:val="00D77FC2"/>
    <w:rsid w:val="00D91657"/>
    <w:rsid w:val="00D9463C"/>
    <w:rsid w:val="00D94749"/>
    <w:rsid w:val="00D94F24"/>
    <w:rsid w:val="00D94F2E"/>
    <w:rsid w:val="00DB379B"/>
    <w:rsid w:val="00DC736F"/>
    <w:rsid w:val="00DD7EFD"/>
    <w:rsid w:val="00DE19AF"/>
    <w:rsid w:val="00E27A4D"/>
    <w:rsid w:val="00E76B46"/>
    <w:rsid w:val="00E81A51"/>
    <w:rsid w:val="00EA5D70"/>
    <w:rsid w:val="00EB5114"/>
    <w:rsid w:val="00EC059A"/>
    <w:rsid w:val="00ED3067"/>
    <w:rsid w:val="00F17705"/>
    <w:rsid w:val="00F56374"/>
    <w:rsid w:val="00F60730"/>
    <w:rsid w:val="00F92A39"/>
    <w:rsid w:val="00FC2973"/>
    <w:rsid w:val="00FF5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oNotEmbedSmartTags/>
  <w:decimalSymbol w:val="."/>
  <w:listSeparator w:val=","/>
  <w14:docId w14:val="78D17AEC"/>
  <w15:docId w15:val="{85396EC9-7B19-AA46-BD62-40229C4DD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qFormat/>
    <w:pPr>
      <w:numPr>
        <w:numId w:val="10"/>
      </w:numPr>
      <w:tabs>
        <w:tab w:val="clear" w:pos="2160"/>
      </w:tabs>
      <w:spacing w:after="240"/>
      <w:outlineLvl w:val="0"/>
    </w:pPr>
    <w:rPr>
      <w:u w:color="000000"/>
    </w:rPr>
  </w:style>
  <w:style w:type="paragraph" w:styleId="Heading2">
    <w:name w:val="heading 2"/>
    <w:basedOn w:val="Normal"/>
    <w:qFormat/>
    <w:pPr>
      <w:numPr>
        <w:ilvl w:val="1"/>
        <w:numId w:val="10"/>
      </w:numPr>
      <w:tabs>
        <w:tab w:val="clear" w:pos="2880"/>
      </w:tabs>
      <w:spacing w:after="240"/>
      <w:outlineLvl w:val="1"/>
    </w:pPr>
    <w:rPr>
      <w:u w:color="000000"/>
    </w:rPr>
  </w:style>
  <w:style w:type="paragraph" w:styleId="Heading3">
    <w:name w:val="heading 3"/>
    <w:basedOn w:val="Normal"/>
    <w:qFormat/>
    <w:pPr>
      <w:numPr>
        <w:ilvl w:val="2"/>
        <w:numId w:val="10"/>
      </w:numPr>
      <w:tabs>
        <w:tab w:val="clear" w:pos="3600"/>
      </w:tabs>
      <w:spacing w:after="240"/>
      <w:outlineLvl w:val="2"/>
    </w:pPr>
    <w:rPr>
      <w:u w:color="000000"/>
    </w:rPr>
  </w:style>
  <w:style w:type="paragraph" w:styleId="Heading4">
    <w:name w:val="heading 4"/>
    <w:basedOn w:val="Normal"/>
    <w:qFormat/>
    <w:pPr>
      <w:widowControl w:val="0"/>
      <w:numPr>
        <w:ilvl w:val="3"/>
        <w:numId w:val="10"/>
      </w:numPr>
      <w:tabs>
        <w:tab w:val="clear" w:pos="4320"/>
      </w:tabs>
      <w:spacing w:after="240"/>
      <w:outlineLvl w:val="3"/>
    </w:pPr>
    <w:rPr>
      <w:u w:color="000000"/>
    </w:rPr>
  </w:style>
  <w:style w:type="paragraph" w:styleId="Heading5">
    <w:name w:val="heading 5"/>
    <w:basedOn w:val="Normal"/>
    <w:qFormat/>
    <w:pPr>
      <w:numPr>
        <w:ilvl w:val="4"/>
        <w:numId w:val="10"/>
      </w:numPr>
      <w:tabs>
        <w:tab w:val="clear" w:pos="5040"/>
      </w:tabs>
      <w:spacing w:after="240"/>
      <w:outlineLvl w:val="4"/>
    </w:pPr>
    <w:rPr>
      <w:u w:color="000000"/>
    </w:rPr>
  </w:style>
  <w:style w:type="paragraph" w:styleId="Heading6">
    <w:name w:val="heading 6"/>
    <w:basedOn w:val="Normal"/>
    <w:next w:val="Heading5"/>
    <w:qFormat/>
    <w:pPr>
      <w:widowControl w:val="0"/>
      <w:numPr>
        <w:ilvl w:val="5"/>
        <w:numId w:val="10"/>
      </w:numPr>
      <w:spacing w:after="240"/>
      <w:outlineLvl w:val="5"/>
    </w:pPr>
    <w:rPr>
      <w:u w:color="000000"/>
    </w:rPr>
  </w:style>
  <w:style w:type="paragraph" w:styleId="Heading7">
    <w:name w:val="heading 7"/>
    <w:basedOn w:val="Normal"/>
    <w:next w:val="Heading5"/>
    <w:qFormat/>
    <w:pPr>
      <w:numPr>
        <w:ilvl w:val="6"/>
        <w:numId w:val="10"/>
      </w:numPr>
      <w:tabs>
        <w:tab w:val="clear" w:pos="720"/>
      </w:tabs>
      <w:spacing w:before="240" w:after="60"/>
      <w:outlineLvl w:val="6"/>
    </w:pPr>
    <w:rPr>
      <w:u w:color="000000"/>
    </w:rPr>
  </w:style>
  <w:style w:type="paragraph" w:styleId="Heading8">
    <w:name w:val="heading 8"/>
    <w:basedOn w:val="Normal"/>
    <w:next w:val="Heading5"/>
    <w:qFormat/>
    <w:pPr>
      <w:numPr>
        <w:ilvl w:val="7"/>
        <w:numId w:val="10"/>
      </w:numPr>
      <w:tabs>
        <w:tab w:val="clear" w:pos="720"/>
      </w:tabs>
      <w:spacing w:before="240" w:after="60"/>
      <w:outlineLvl w:val="7"/>
    </w:pPr>
    <w:rPr>
      <w:u w:color="000000"/>
    </w:rPr>
  </w:style>
  <w:style w:type="paragraph" w:styleId="Heading9">
    <w:name w:val="heading 9"/>
    <w:basedOn w:val="Normal"/>
    <w:next w:val="Heading5"/>
    <w:qFormat/>
    <w:pPr>
      <w:numPr>
        <w:ilvl w:val="8"/>
        <w:numId w:val="10"/>
      </w:numPr>
      <w:tabs>
        <w:tab w:val="clear" w:pos="720"/>
      </w:tabs>
      <w:spacing w:before="240" w:after="60"/>
      <w:outlineLvl w:val="8"/>
    </w:pPr>
    <w:rPr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character" w:styleId="PageNumber">
    <w:name w:val="page number"/>
    <w:basedOn w:val="DefaultParagraphFont"/>
  </w:style>
  <w:style w:type="paragraph" w:styleId="Subtitle">
    <w:name w:val="Subtitle"/>
    <w:basedOn w:val="Normal"/>
    <w:next w:val="BodyText"/>
    <w:qFormat/>
    <w:pPr>
      <w:spacing w:after="480"/>
      <w:jc w:val="center"/>
    </w:pPr>
    <w:rPr>
      <w:b/>
      <w:kern w:val="28"/>
    </w:rPr>
  </w:style>
  <w:style w:type="paragraph" w:styleId="Title">
    <w:name w:val="Title"/>
    <w:basedOn w:val="Normal"/>
    <w:next w:val="BodyText"/>
    <w:link w:val="TitleChar"/>
    <w:uiPriority w:val="99"/>
    <w:qFormat/>
    <w:pPr>
      <w:spacing w:after="480"/>
      <w:jc w:val="center"/>
    </w:pPr>
    <w:rPr>
      <w:b/>
      <w:smallCaps/>
      <w:kern w:val="28"/>
      <w:sz w:val="3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DocID">
    <w:name w:val="DocID"/>
    <w:basedOn w:val="DefaultParagraphFont"/>
    <w:rPr>
      <w:sz w:val="16"/>
    </w:rPr>
  </w:style>
  <w:style w:type="paragraph" w:styleId="BlockText">
    <w:name w:val="Block Text"/>
    <w:basedOn w:val="Normal"/>
    <w:pPr>
      <w:spacing w:after="240"/>
      <w:ind w:left="1440" w:right="1440"/>
    </w:pPr>
  </w:style>
  <w:style w:type="paragraph" w:styleId="BodyText">
    <w:name w:val="Body Text"/>
    <w:basedOn w:val="Normal"/>
    <w:pPr>
      <w:spacing w:after="240"/>
    </w:pPr>
  </w:style>
  <w:style w:type="paragraph" w:styleId="BodyText2">
    <w:name w:val="Body Text 2"/>
    <w:basedOn w:val="Normal"/>
    <w:pPr>
      <w:spacing w:line="480" w:lineRule="auto"/>
    </w:pPr>
  </w:style>
  <w:style w:type="paragraph" w:styleId="BodyText3">
    <w:name w:val="Body Text 3"/>
    <w:basedOn w:val="Normal"/>
  </w:style>
  <w:style w:type="paragraph" w:styleId="BodyTextFirstIndent">
    <w:name w:val="Body Text First Indent"/>
    <w:basedOn w:val="BodyText"/>
    <w:pPr>
      <w:ind w:firstLine="720"/>
    </w:pPr>
  </w:style>
  <w:style w:type="paragraph" w:styleId="BodyTextIndent">
    <w:name w:val="Body Text Indent"/>
    <w:basedOn w:val="Normal"/>
    <w:pPr>
      <w:spacing w:after="240"/>
      <w:ind w:left="720"/>
    </w:pPr>
  </w:style>
  <w:style w:type="paragraph" w:styleId="BodyTextFirstIndent2">
    <w:name w:val="Body Text First Indent 2"/>
    <w:basedOn w:val="BodyTextIndent"/>
    <w:pPr>
      <w:spacing w:after="0" w:line="480" w:lineRule="auto"/>
      <w:ind w:left="0" w:firstLine="720"/>
    </w:pPr>
  </w:style>
  <w:style w:type="paragraph" w:styleId="BodyTextIndent2">
    <w:name w:val="Body Text Indent 2"/>
    <w:basedOn w:val="Normal"/>
    <w:pPr>
      <w:spacing w:line="480" w:lineRule="auto"/>
      <w:ind w:left="720"/>
    </w:pPr>
  </w:style>
  <w:style w:type="paragraph" w:styleId="BodyTextIndent3">
    <w:name w:val="Body Text Indent 3"/>
    <w:basedOn w:val="Normal"/>
    <w:pPr>
      <w:spacing w:after="240"/>
      <w:ind w:left="1440"/>
    </w:pPr>
  </w:style>
  <w:style w:type="paragraph" w:styleId="FootnoteText">
    <w:name w:val="footnote text"/>
    <w:basedOn w:val="Normal"/>
    <w:semiHidden/>
    <w:pPr>
      <w:spacing w:after="120" w:line="240" w:lineRule="exact"/>
      <w:ind w:left="432" w:hanging="432"/>
    </w:pPr>
    <w:rPr>
      <w:sz w:val="20"/>
    </w:rPr>
  </w:style>
  <w:style w:type="paragraph" w:styleId="TOC1">
    <w:name w:val="toc 1"/>
    <w:basedOn w:val="Normal"/>
    <w:next w:val="Normal"/>
    <w:autoRedefine/>
    <w:semiHidden/>
    <w:pPr>
      <w:keepNext/>
      <w:tabs>
        <w:tab w:val="left" w:pos="720"/>
        <w:tab w:val="right" w:leader="dot" w:pos="9360"/>
      </w:tabs>
      <w:spacing w:before="240"/>
      <w:ind w:left="720" w:right="720" w:hanging="720"/>
    </w:pPr>
    <w:rPr>
      <w:b/>
    </w:rPr>
  </w:style>
  <w:style w:type="paragraph" w:styleId="TOC2">
    <w:name w:val="toc 2"/>
    <w:basedOn w:val="Normal"/>
    <w:next w:val="Normal"/>
    <w:autoRedefine/>
    <w:semiHidden/>
    <w:pPr>
      <w:tabs>
        <w:tab w:val="left" w:pos="1440"/>
        <w:tab w:val="right" w:leader="dot" w:pos="9360"/>
      </w:tabs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ind w:left="4320" w:right="720" w:hanging="720"/>
    </w:pPr>
  </w:style>
  <w:style w:type="paragraph" w:styleId="TOC7">
    <w:name w:val="toc 7"/>
    <w:basedOn w:val="Normal"/>
    <w:next w:val="Normal"/>
    <w:autoRedefine/>
    <w:semiHidden/>
    <w:pPr>
      <w:ind w:left="5040" w:right="720" w:hanging="720"/>
    </w:pPr>
  </w:style>
  <w:style w:type="paragraph" w:styleId="TOC8">
    <w:name w:val="toc 8"/>
    <w:basedOn w:val="Normal"/>
    <w:next w:val="Normal"/>
    <w:autoRedefine/>
    <w:semiHidden/>
    <w:pPr>
      <w:ind w:left="5760" w:right="720" w:hanging="720"/>
    </w:pPr>
  </w:style>
  <w:style w:type="paragraph" w:styleId="TOC9">
    <w:name w:val="toc 9"/>
    <w:basedOn w:val="Normal"/>
    <w:next w:val="Normal"/>
    <w:autoRedefine/>
    <w:semiHidden/>
    <w:pPr>
      <w:ind w:left="6480" w:right="720" w:hanging="720"/>
    </w:pPr>
  </w:style>
  <w:style w:type="character" w:customStyle="1" w:styleId="TitleChar">
    <w:name w:val="Title Char"/>
    <w:basedOn w:val="DefaultParagraphFont"/>
    <w:link w:val="Title"/>
    <w:uiPriority w:val="99"/>
    <w:rPr>
      <w:b/>
      <w:smallCaps/>
      <w:kern w:val="28"/>
      <w:sz w:val="30"/>
    </w:rPr>
  </w:style>
  <w:style w:type="character" w:styleId="CommentReference">
    <w:name w:val="annotation reference"/>
    <w:basedOn w:val="DefaultParagraphFont"/>
    <w:semiHidden/>
    <w:unhideWhenUsed/>
    <w:rsid w:val="0011541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15419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115419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154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1541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GP%20Templates\Blan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Dictionary xmlns="http://schemas.business-integrity.com/dealbuilder/2006/dictionary" SavedByVersion="3.6.18.0" MinimumVersion="3.6.4.0"/>
</file>

<file path=customXml/item2.xml><?xml version="1.0" encoding="utf-8"?>
<Session xmlns="http://schemas.business-integrity.com/dealbuilder/2006/answers">
  <Variable Name="db_folder_image" Relevant="false">
    <Value>default</Value>
  </Variable>
  <Variable Name="db_folder_stylesheet" Relevant="false">
    <Value>default</Value>
  </Variable>
  <Variable Name="db_profile_reference" Relevant="false">
    <Value>UnitedStates</Value>
  </Variable>
  <Variable Name="db_profile_description" Known="false" Relevant="false"/>
  <Variable Name="disclaimer">
    <Value>I accept</Value>
  </Variable>
  <Variable Name="launchdivaction" Known="false" Relevant="false"/>
  <Variable Name="documentselection">
    <Value>Certificate of Incorporation</Value>
    <Value>By-laws</Value>
    <Value>Consent of Sole Incorporator</Value>
    <Value>Consent in Lieu of First Meeting of Board of Directors</Value>
    <Value>Subscription Letter</Value>
    <Value>Founders Agreement</Value>
    <Value>Founder Stock Restriction Agreement</Value>
    <Value>Contribution and Assignment Agreement</Value>
    <Value>Confidentiality &amp; IP Assignment Agreement</Value>
  </Variable>
  <Variable Name="companyname" Known="false"/>
  <Variable Name="companymailingaddress" Known="false"/>
  <Variable Name="incorporator" Known="false"/>
  <Variable Name="incorporatormailingaddress" Known="false"/>
  <Variable Name="certinc_registeredagent" Known="false"/>
  <Variable Name="companyfiscalyear">
    <Value>December 31</Value>
  </Variable>
  <Variable Name="founderagmtnumber">
    <Value>4</Value>
  </Variable>
  <Variable Name="foundername" RepeatContext="[1]" Known="false"/>
  <Variable Name="founderaddress" RepeatContext="[1]" Known="false"/>
  <Variable Name="founderauthorizedshares" RepeatContext="[1]" Known="false"/>
  <Variable Name="foundername" RepeatContext="[2]" Known="false"/>
  <Variable Name="founderaddress" RepeatContext="[2]" Known="false"/>
  <Variable Name="founderauthorizedshares" RepeatContext="[2]" Known="false"/>
  <Variable Name="foundername" RepeatContext="[3]" Known="false"/>
  <Variable Name="founderaddress" RepeatContext="[3]" Known="false"/>
  <Variable Name="founderauthorizedshares" RepeatContext="[3]" Known="false"/>
  <Variable Name="foundername" RepeatContext="[4]" Known="false"/>
  <Variable Name="founderaddress" RepeatContext="[4]" Known="false"/>
  <Variable Name="founderauthorizedshares" RepeatContext="[4]" Known="false"/>
  <Variable Name="directornumber">
    <Value>2</Value>
  </Variable>
  <Variable Name="directorname" RepeatContext="[1]" Known="false"/>
  <Variable Name="directorname" RepeatContext="[2]" Known="false"/>
  <Variable Name="presidentname" Known="false"/>
  <Variable Name="secretaryname" Known="false"/>
  <Variable Name="treasurername" Known="false"/>
  <Variable Name="foundersagmtvote">
    <Value>a majority</Value>
  </Variable>
  <Variable Name="founderboardright">
    <Value>false</Value>
  </Variable>
  <Variable Name="fsra_approval">
    <Value>true</Value>
  </Variable>
  <Variable Name="foundervestingtf" RepeatContext="[1]">
    <Value>true</Value>
  </Variable>
  <Variable Name="founderinitiallyunvestedshares" RepeatContext="[1]">
    <Value>1000</Value>
  </Variable>
  <Variable Name="foundervestingschedule" RepeatContext="[1]">
    <Value>4</Value>
  </Variable>
  <Variable Name="founderagmtvestinguponsale" RepeatContext="[1]">
    <Value>true</Value>
  </Variable>
  <Variable Name="founderagmtvestingupontermination" RepeatContext="[1]">
    <Value>true</Value>
  </Variable>
  <Variable Name="foundervestingtf" RepeatContext="[2]">
    <Value>true</Value>
  </Variable>
  <Variable Name="founderinitiallyunvestedshares" RepeatContext="[2]">
    <Value>1000</Value>
  </Variable>
  <Variable Name="foundervestingschedule" RepeatContext="[2]">
    <Value>4</Value>
  </Variable>
  <Variable Name="founderagmtvestinguponsale" RepeatContext="[2]">
    <Value>true</Value>
  </Variable>
  <Variable Name="founderagmtvestingupontermination" RepeatContext="[2]">
    <Value>true</Value>
  </Variable>
  <Variable Name="foundervestingtf" RepeatContext="[3]">
    <Value>true</Value>
  </Variable>
  <Variable Name="founderinitiallyunvestedshares" RepeatContext="[3]">
    <Value>1000</Value>
  </Variable>
  <Variable Name="foundervestingschedule" RepeatContext="[3]">
    <Value>4</Value>
  </Variable>
  <Variable Name="founderagmtvestinguponsale" RepeatContext="[3]">
    <Value>true</Value>
  </Variable>
  <Variable Name="founderagmtvestingupontermination" RepeatContext="[3]">
    <Value>true</Value>
  </Variable>
  <Variable Name="foundervestingtf" RepeatContext="[4]">
    <Value>true</Value>
  </Variable>
  <Variable Name="founderinitiallyunvestedshares" RepeatContext="[4]">
    <Value>1000</Value>
  </Variable>
  <Variable Name="foundervestingschedule" RepeatContext="[4]">
    <Value>4</Value>
  </Variable>
  <Variable Name="founderagmtvestinguponsale" RepeatContext="[4]">
    <Value>true</Value>
  </Variable>
  <Variable Name="founderagmtvestingupontermination" RepeatContext="[4]">
    <Value>true</Value>
  </Variable>
  <Variable Name="contributionagmtipassets" RepeatContext="[1]">
    <Value>true</Value>
  </Variable>
  <Variable Name="contributionagmtipassetdescrip" RepeatContext="[1]">
    <Value>computer system, application and network security</Value>
  </Variable>
  <Variable Name="contributionagmtipassets" RepeatContext="[2]">
    <Value>false</Value>
  </Variable>
  <Variable Name="contributionagmtipassets" RepeatContext="[3]">
    <Value>false</Value>
  </Variable>
  <Variable Name="contributionagmtipassets" RepeatContext="[4]">
    <Value>false</Value>
  </Variable>
  <Variable Name="employeenumber">
    <Value>1</Value>
  </Variable>
  <Variable Name="employeename" RepeatContext="[1]" Known="false"/>
  <Parameter Name="db_alert_compulsory_stop">
    <Value>true</Value>
  </Parameter>
  <Parameter Name="db_alert_popup">
    <Value>true</Value>
  </Parameter>
  <Parameter Name="db_disable_when_unknown_compulsory">
    <Value>true</Value>
  </Parameter>
  <Parameter Name="db_disable_when_unknown_noncompulsory">
    <Value>true</Value>
  </Parameter>
  <Parameter Name="db_disabled">
    <Value>hidden</Value>
  </Parameter>
  <Parameter Name="db_display_all_comments">
    <Value>false</Value>
  </Parameter>
  <Parameter Name="db_enable_upward_dependency">
    <Value>false</Value>
  </Parameter>
  <Parameter Name="db_enforce_compulsory">
    <Value>true</Value>
  </Parameter>
  <Parameter Name="db_implied_alttext">
    <Value>...</Value>
  </Parameter>
  <Parameter Name="db_implied_boolean_layout">
    <Value>vertical</Value>
  </Parameter>
  <Parameter Name="db_implied_buttonlist_layout">
    <Value>vertical</Value>
  </Parameter>
  <Parameter Name="db_implied_commit">
    <Value>false</Value>
  </Parameter>
  <Parameter Name="db_implied_defer">
    <Value>false</Value>
  </Parameter>
  <Parameter Name="db_implied_print_unsure">
    <Value>false</Value>
  </Parameter>
  <Parameter Name="db_implied_repeat_layout">
    <Value>expanded</Value>
  </Parameter>
  <Parameter Name="db_implied_repeat_title_multiple">
    <Value>%1 of %5</Value>
  </Parameter>
  <Parameter Name="db_implied_repeat_title_single">
    <Value>%1 only</Value>
  </Parameter>
  <Parameter Name="db_implied_sure">
    <Value>true</Value>
  </Parameter>
  <Parameter Name="db_locale_input">
    <Value>english_usa</Value>
  </Parameter>
  <Parameter Name="db_locale_output">
    <Value>english_usa</Value>
  </Parameter>
  <Parameter Name="db_next_button_on_last_page">
    <Value>enabled</Value>
  </Parameter>
  <Parameter Name="db_output_document_format">
    <Value>docx</Value>
  </Parameter>
  <Parameter Name="db_output_field_brackets">
    <Value>{}</Value>
  </Parameter>
  <Parameter Name="db_output_include_answers">
    <Value>true</Value>
  </Parameter>
  <Parameter Name="db_output_include_markup_definitions">
    <Value>false</Value>
  </Parameter>
  <Parameter Name="db_output_include_properties">
    <Value>false</Value>
  </Parameter>
  <Parameter Name="db_output_invoke_macro">
    <Value/>
  </Parameter>
  <Parameter Name="db_output_map_unresolved">
    <Value>unresolved</Value>
  </Parameter>
  <Parameter Name="db_output_markup_style">
    <Value>cbm</Value>
  </Parameter>
  <Parameter Name="db_output_notes">
    <Value>none</Value>
  </Parameter>
  <Parameter Name="db_output_smart_spacing">
    <Value>true</Value>
  </Parameter>
  <Parameter Name="db_output_span_brackets">
    <Value>[]</Value>
  </Parameter>
  <Parameter Name="db_output_update_fields">
    <Value>false</Value>
  </Parameter>
  <Parameter Name="db_show_comment">
    <Value>false</Value>
  </Parameter>
  <Parameter Name="db_show_committed">
    <Value>false</Value>
  </Parameter>
  <Parameter Name="db_show_committed_style">
    <Value/>
  </Parameter>
  <Parameter Name="db_show_guidance">
    <Value>true</Value>
  </Parameter>
  <Parameter Name="db_show_highlight">
    <Value>false</Value>
  </Parameter>
  <Parameter Name="db_show_irrelevant">
    <Value>false</Value>
  </Parameter>
  <Parameter Name="db_show_sort_buttons">
    <Value>false</Value>
  </Parameter>
  <Parameter Name="db_show_state">
    <Value>false</Value>
  </Parameter>
  <Parameter Name="db_show_status">
    <Value>false</Value>
  </Parameter>
  <Parameter Name="db_show_summary">
    <Value>disabled</Value>
  </Parameter>
  <Parameter Name="db_show_variables">
    <Value>all</Value>
  </Parameter>
  <Parameter Name="db_template_form">
    <Value>891910aa-85a2-410e-a33d-4f91c63191a5</Value>
  </Parameter>
  <Parameter Name="db_template_reference">
    <Value>An Incorporation Startup Kit</Value>
  </Parameter>
  <Parameter Name="db_template_version">
    <Value>2011-04-12 19:12:42</Value>
  </Parameter>
  <Parameter Name="db_trace">
    <Value>false</Value>
  </Parameter>
  <Parameter Name="db_transaction_basedon_reference">
    <Value/>
  </Parameter>
  <Parameter Name="db_transaction_id">
    <Value>253682</Value>
  </Parameter>
  <Parameter Name="db_transient">
    <Value>true</Value>
  </Parameter>
  <Parameter Name="db_validate_popup">
    <Value>true</Value>
  </Parameter>
  <Parameter Name="db_visited_pages">
    <Value>1</Value>
    <Value>2</Value>
    <Value>3</Value>
    <Value>4</Value>
    <Value>5</Value>
    <Value>6</Value>
    <Value>7</Value>
    <Value>8</Value>
    <Value>9</Value>
    <Value>10</Value>
    <Value>11</Value>
    <Value>12</Value>
    <Value>13</Value>
    <Value>14</Value>
  </Parameter>
</Session>
</file>

<file path=customXml/itemProps1.xml><?xml version="1.0" encoding="utf-8"?>
<ds:datastoreItem xmlns:ds="http://schemas.openxmlformats.org/officeDocument/2006/customXml" ds:itemID="{5AA013F8-5EB0-4900-9903-0E7D6C84ECF6}">
  <ds:schemaRefs>
    <ds:schemaRef ds:uri="http://schemas.business-integrity.com/dealbuilder/2006/dictionary"/>
  </ds:schemaRefs>
</ds:datastoreItem>
</file>

<file path=customXml/itemProps2.xml><?xml version="1.0" encoding="utf-8"?>
<ds:datastoreItem xmlns:ds="http://schemas.openxmlformats.org/officeDocument/2006/customXml" ds:itemID="{FD5A05F9-D040-4803-A6C1-050330A36E2D}">
  <ds:schemaRefs>
    <ds:schemaRef ds:uri="http://schemas.business-integrity.com/dealbuilder/2006/answer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</Template>
  <TotalTime>5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WT</Company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ard Grayver</dc:creator>
  <cp:lastModifiedBy>Artem G. Dolukhanyan</cp:lastModifiedBy>
  <cp:revision>5</cp:revision>
  <dcterms:created xsi:type="dcterms:W3CDTF">2020-06-26T21:12:00Z</dcterms:created>
  <dcterms:modified xsi:type="dcterms:W3CDTF">2020-07-22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D">
    <vt:lpwstr>LIBC/3593907.2</vt:lpwstr>
  </property>
  <property fmtid="{D5CDD505-2E9C-101B-9397-08002B2CF9AE}" pid="3" name="DocumentType">
    <vt:lpwstr>pcgBlank</vt:lpwstr>
  </property>
  <property fmtid="{D5CDD505-2E9C-101B-9397-08002B2CF9AE}" pid="4" name="db_document_id">
    <vt:lpwstr>12497</vt:lpwstr>
  </property>
</Properties>
</file>